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3F1B0C" w14:textId="0362BB9F" w:rsidR="006C5D2D" w:rsidRDefault="00422248" w:rsidP="005D72C0">
      <w:pPr>
        <w:spacing w:before="100"/>
        <w:ind w:left="184" w:right="11060"/>
        <w:rPr>
          <w:noProof/>
        </w:rPr>
      </w:pPr>
      <w:bookmarkStart w:id="0" w:name="_GoBack"/>
      <w:bookmarkEnd w:id="0"/>
      <w:r w:rsidRPr="00422248">
        <w:rPr>
          <w:noProof/>
        </w:rPr>
        <w:drawing>
          <wp:anchor distT="0" distB="0" distL="114300" distR="114300" simplePos="0" relativeHeight="251677184" behindDoc="1" locked="0" layoutInCell="1" allowOverlap="1" wp14:anchorId="7DC47E07" wp14:editId="7F6C314B">
            <wp:simplePos x="0" y="0"/>
            <wp:positionH relativeFrom="column">
              <wp:posOffset>97790</wp:posOffset>
            </wp:positionH>
            <wp:positionV relativeFrom="paragraph">
              <wp:posOffset>-307340</wp:posOffset>
            </wp:positionV>
            <wp:extent cx="1066800" cy="483031"/>
            <wp:effectExtent l="0" t="0" r="0" b="0"/>
            <wp:wrapNone/>
            <wp:docPr id="2" name="Picture 2" descr="C:\Users\Natalie Schwab\Pictures\WollamGroups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Natalie Schwab\Pictures\WollamGroups.g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4830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FD5175" w14:textId="559F4349" w:rsidR="006C5D2D" w:rsidRPr="00DA663F" w:rsidRDefault="00E87497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>
        <w:rPr>
          <w:noProof/>
        </w:rPr>
        <w:drawing>
          <wp:anchor distT="0" distB="0" distL="114300" distR="114300" simplePos="0" relativeHeight="251676160" behindDoc="0" locked="0" layoutInCell="1" allowOverlap="1" wp14:anchorId="469D2D00" wp14:editId="16D437A3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6490970" cy="13970"/>
            <wp:effectExtent l="0" t="0" r="5080" b="508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F7DBA" w:rsidRPr="00DA66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API</w:t>
      </w:r>
      <w:r w:rsidR="000831C8">
        <w:rPr>
          <w:rFonts w:ascii="Franklin Gothic Demi" w:eastAsia="Franklin Gothic Demi" w:hAnsi="Franklin Gothic Demi" w:cs="Franklin Gothic Demi"/>
          <w:sz w:val="60"/>
          <w:szCs w:val="60"/>
        </w:rPr>
        <w:t xml:space="preserve"> Q</w:t>
      </w:r>
      <w:r w:rsidR="0081128A">
        <w:rPr>
          <w:rFonts w:ascii="Franklin Gothic Demi" w:eastAsia="Franklin Gothic Demi" w:hAnsi="Franklin Gothic Demi" w:cs="Franklin Gothic Demi"/>
          <w:sz w:val="60"/>
          <w:szCs w:val="60"/>
        </w:rPr>
        <w:t>2</w:t>
      </w:r>
      <w:r w:rsidR="00A75115" w:rsidRPr="00DA663F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  <w:r w:rsidR="00422248">
        <w:rPr>
          <w:rFonts w:ascii="Franklin Gothic Demi" w:eastAsia="Franklin Gothic Demi" w:hAnsi="Franklin Gothic Demi" w:cs="Franklin Gothic Demi"/>
          <w:sz w:val="60"/>
          <w:szCs w:val="60"/>
        </w:rPr>
        <w:t xml:space="preserve">Auditor Fundamentals </w:t>
      </w:r>
    </w:p>
    <w:p w14:paraId="012AD4E4" w14:textId="7080C3CA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422248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184CA7">
        <w:rPr>
          <w:rFonts w:ascii="Franklin Gothic Demi" w:eastAsia="Franklin Gothic Demi" w:hAnsi="Franklin Gothic Demi" w:cs="Franklin Gothic Demi"/>
          <w:sz w:val="36"/>
          <w:szCs w:val="36"/>
        </w:rPr>
        <w:t>7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6335EB12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66672B80" wp14:editId="1EFCABB0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687ECE1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0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479742CA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10EA0B10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7DB729D1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6CC424A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5E533EC6" wp14:editId="3A9C28D7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B46EC58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15180B65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13D7A410" wp14:editId="52BDB920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B345E8D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679D491" w14:textId="77777777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373ED1F" wp14:editId="215C98B4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12CAF5F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ADCA555" w14:textId="77777777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785AEE14" wp14:editId="536C7A6A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82AC78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1DBF5B83" w14:textId="77777777" w:rsidR="006C5D2D" w:rsidRDefault="00C24282" w:rsidP="00AB2B1A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03A105CF" wp14:editId="53688CBF">
                <wp:simplePos x="0" y="0"/>
                <wp:positionH relativeFrom="page">
                  <wp:posOffset>4226877</wp:posOffset>
                </wp:positionH>
                <wp:positionV relativeFrom="paragraph">
                  <wp:posOffset>21590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64632C" id="Group 5" o:spid="_x0000_s1026" style="position:absolute;margin-left:332.8pt;margin-top:17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BcvRDv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AB2B1A"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6CEC5E37" wp14:editId="42E75439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DFCD15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3F96EC71" wp14:editId="1BF98DCF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D47EC21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4FC2011C" wp14:editId="60B170E0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5E5A2D3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1267BD1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12443C30" wp14:editId="5EC5A5BF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4AC7F0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5F7485F3" wp14:editId="144394E5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97373D0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7FB3D1F4" wp14:editId="308A89C2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24B8CE6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4C68E8DA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4DD3A4BA" wp14:editId="4B6357D3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7EDD64E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37F9C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6FB9CA8F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3D2D14D7" wp14:editId="0585581F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D78F191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59CC836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2AB987A0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679252D5" wp14:editId="7380B0B5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F2311C0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2A94CDF5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29ADF8C3" w14:textId="7C552CA3" w:rsidR="005D72C0" w:rsidRPr="00B560CF" w:rsidRDefault="0081128A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422248">
        <w:rPr>
          <w:rFonts w:ascii="Franklin Gothic Demi" w:hAnsi="Franklin Gothic Demi"/>
          <w:sz w:val="16"/>
          <w:szCs w:val="16"/>
        </w:rPr>
        <w:t>2.5</w:t>
      </w:r>
      <w:r w:rsidR="00422248"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>
        <w:rPr>
          <w:rFonts w:ascii="Franklin Gothic Demi" w:hAnsi="Franklin Gothic Demi"/>
          <w:sz w:val="16"/>
          <w:szCs w:val="16"/>
        </w:rPr>
        <w:t xml:space="preserve"> – API Q2 </w:t>
      </w:r>
      <w:r w:rsidR="00422248">
        <w:rPr>
          <w:rFonts w:ascii="Franklin Gothic Demi" w:hAnsi="Franklin Gothic Demi"/>
          <w:sz w:val="16"/>
          <w:szCs w:val="16"/>
        </w:rPr>
        <w:t xml:space="preserve">Auditor Fundamentals </w:t>
      </w:r>
    </w:p>
    <w:p w14:paraId="122D12A1" w14:textId="49041478" w:rsidR="005D72C0" w:rsidRPr="0055642A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b/>
          <w:sz w:val="16"/>
          <w:szCs w:val="16"/>
        </w:rPr>
        <w:t>$</w:t>
      </w:r>
      <w:r w:rsidR="00780A78">
        <w:rPr>
          <w:rFonts w:ascii="Franklin Gothic Book" w:eastAsia="Franklin Gothic Book" w:hAnsi="Franklin Gothic Book"/>
          <w:b/>
          <w:strike/>
          <w:sz w:val="16"/>
          <w:szCs w:val="16"/>
        </w:rPr>
        <w:t>1795</w:t>
      </w:r>
      <w:r w:rsidR="0055642A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422248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</w:t>
      </w:r>
      <w:r w:rsidR="00184CA7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995</w:t>
      </w:r>
    </w:p>
    <w:p w14:paraId="66307065" w14:textId="77777777" w:rsidR="006C5D2D" w:rsidRDefault="006C5D2D" w:rsidP="005D72C0">
      <w:pPr>
        <w:pStyle w:val="BodyText"/>
        <w:spacing w:line="172" w:lineRule="exact"/>
        <w:ind w:left="0"/>
        <w:rPr>
          <w:rFonts w:cs="Franklin Gothic Book"/>
        </w:rPr>
      </w:pPr>
    </w:p>
    <w:p w14:paraId="6B54BE96" w14:textId="77777777" w:rsidR="005D72C0" w:rsidRDefault="005D72C0" w:rsidP="005D72C0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14:paraId="2D206FE9" w14:textId="3035EDB5" w:rsidR="00DC04E9" w:rsidRDefault="006E6824" w:rsidP="005D72C0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5D72C0"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DC04E9" w:rsidRPr="00ED37DE">
        <w:rPr>
          <w:rFonts w:cs="Franklin Gothic Book"/>
        </w:rPr>
        <w:t xml:space="preserve"> </w:t>
      </w:r>
      <w:r w:rsidR="00DC04E9" w:rsidRPr="005D72C0">
        <w:rPr>
          <w:rFonts w:cs="Franklin Gothic Book"/>
        </w:rPr>
        <w:t>PetroWise</w:t>
      </w:r>
      <w:r w:rsidR="00DC04E9" w:rsidRPr="005D72C0">
        <w:rPr>
          <w:rFonts w:cs="Franklin Gothic Book"/>
          <w:vertAlign w:val="superscript"/>
        </w:rPr>
        <w:t>TM</w:t>
      </w:r>
      <w:r w:rsidR="00DC04E9" w:rsidRPr="005D72C0">
        <w:rPr>
          <w:rFonts w:cs="Franklin Gothic Book"/>
        </w:rPr>
        <w:t xml:space="preserve"> </w:t>
      </w:r>
      <w:r w:rsidR="005D72C0">
        <w:rPr>
          <w:rFonts w:cs="Franklin Gothic Book"/>
        </w:rPr>
        <w:t>(</w:t>
      </w:r>
      <w:r w:rsidR="00DC04E9" w:rsidRPr="005D72C0">
        <w:rPr>
          <w:rFonts w:cs="Franklin Gothic Book"/>
        </w:rPr>
        <w:t>Virtual Classroom</w:t>
      </w:r>
      <w:r w:rsidR="005D72C0">
        <w:rPr>
          <w:rFonts w:cs="Franklin Gothic Book"/>
        </w:rPr>
        <w:t>)</w:t>
      </w:r>
    </w:p>
    <w:p w14:paraId="1FED008A" w14:textId="623A620E" w:rsidR="003E23F1" w:rsidRDefault="003E23F1" w:rsidP="005D72C0">
      <w:pPr>
        <w:pStyle w:val="BodyText"/>
        <w:spacing w:line="172" w:lineRule="exact"/>
        <w:ind w:left="0"/>
        <w:rPr>
          <w:rFonts w:cs="Franklin Gothic Book"/>
        </w:rPr>
      </w:pPr>
    </w:p>
    <w:p w14:paraId="04C5D7B5" w14:textId="77777777" w:rsidR="003E23F1" w:rsidRDefault="003E23F1" w:rsidP="003E23F1">
      <w:pPr>
        <w:pStyle w:val="BodyText"/>
        <w:spacing w:line="172" w:lineRule="exact"/>
        <w:ind w:left="0"/>
        <w:rPr>
          <w:noProof/>
          <w:color w:val="C00000"/>
        </w:rPr>
      </w:pPr>
      <w:r>
        <w:rPr>
          <w:noProof/>
          <w:color w:val="C00000"/>
        </w:rPr>
        <w:t>*Additional f</w:t>
      </w:r>
      <w:r w:rsidRPr="0073726E">
        <w:rPr>
          <w:noProof/>
          <w:color w:val="C00000"/>
        </w:rPr>
        <w:t xml:space="preserve">ee: $75 for Registered Professional Network (RPN) credentials and wallet card.   </w:t>
      </w:r>
    </w:p>
    <w:p w14:paraId="50721B61" w14:textId="77777777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4913AFE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12910B8D" w14:textId="77777777" w:rsidR="00CD5E58" w:rsidRPr="00DB655D" w:rsidRDefault="00CD5E5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6174DB90" w14:textId="77777777" w:rsidR="005D72C0" w:rsidRDefault="006E682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="005D72C0">
        <w:rPr>
          <w:rFonts w:ascii="Calibri" w:eastAsia="Franklin Gothic Book" w:hAnsi="Calibri" w:cs="Franklin Gothic Book"/>
          <w:sz w:val="16"/>
          <w:szCs w:val="16"/>
        </w:rPr>
        <w:t>™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an 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>add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itional </w:t>
      </w:r>
      <w:r w:rsidR="005D72C0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14:paraId="474859F0" w14:textId="77777777" w:rsidR="005D72C0" w:rsidRDefault="006E6824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3DAF1B63" w14:textId="77777777"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01BA7E95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6A96D6E5" w14:textId="14F98E4D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4D4CE47" w14:textId="041AEC64" w:rsidR="00422248" w:rsidRDefault="006E682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99540066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422248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422248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184CA7">
        <w:rPr>
          <w:rFonts w:ascii="Franklin Gothic Book" w:hAnsi="Franklin Gothic Book" w:cs="FranklinGothicBook"/>
          <w:color w:val="000000"/>
          <w:sz w:val="16"/>
          <w:szCs w:val="16"/>
        </w:rPr>
        <w:t>Feb. 28-March 02</w:t>
      </w:r>
      <w:r w:rsidR="00422248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37BEF4F2" w14:textId="05AE6775" w:rsidR="005D72C0" w:rsidRDefault="006E682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04055126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>Houston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>TX-US (</w:t>
      </w:r>
      <w:r w:rsidR="00184CA7">
        <w:rPr>
          <w:rFonts w:ascii="Franklin Gothic Book" w:hAnsi="Franklin Gothic Book" w:cs="FranklinGothicBook"/>
          <w:color w:val="000000"/>
          <w:sz w:val="16"/>
          <w:szCs w:val="16"/>
        </w:rPr>
        <w:t>June 20-22</w:t>
      </w:r>
      <w:r w:rsidR="00422248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 </w:t>
      </w:r>
    </w:p>
    <w:p w14:paraId="33C7CC05" w14:textId="0368C7FA" w:rsidR="005D72C0" w:rsidRDefault="006E682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92238326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>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>TX-US (</w:t>
      </w:r>
      <w:r w:rsidR="006E54E4">
        <w:rPr>
          <w:rFonts w:ascii="Franklin Gothic Book" w:hAnsi="Franklin Gothic Book" w:cs="FranklinGothicBook"/>
          <w:color w:val="000000"/>
          <w:sz w:val="16"/>
          <w:szCs w:val="16"/>
        </w:rPr>
        <w:t>Oct. 25-27</w:t>
      </w:r>
      <w:r w:rsidR="00422248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12EAA912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F64D56E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is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6A5CB825" w14:textId="77777777" w:rsidR="00A244C4" w:rsidRDefault="00A244C4" w:rsidP="00A244C4">
      <w:pPr>
        <w:spacing w:before="10" w:line="220" w:lineRule="exact"/>
      </w:pPr>
    </w:p>
    <w:p w14:paraId="021165D2" w14:textId="77777777" w:rsidR="00FF37BA" w:rsidRPr="00045AF9" w:rsidRDefault="00FF37BA" w:rsidP="00FF37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20"/>
        </w:rPr>
      </w:pPr>
      <w:r w:rsidRPr="00045AF9">
        <w:rPr>
          <w:rFonts w:ascii="Franklin Gothic Book" w:hAnsi="Franklin Gothic Book"/>
          <w:b/>
          <w:sz w:val="16"/>
          <w:szCs w:val="20"/>
        </w:rPr>
        <w:t>Pre-requites:</w:t>
      </w:r>
    </w:p>
    <w:p w14:paraId="707BDEDC" w14:textId="78E09712" w:rsidR="00FF37BA" w:rsidRDefault="00FF37BA" w:rsidP="00FF37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 xml:space="preserve">Participants </w:t>
      </w:r>
      <w:r w:rsidR="003F7016">
        <w:rPr>
          <w:rFonts w:ascii="Franklin Gothic Book" w:hAnsi="Franklin Gothic Book"/>
          <w:sz w:val="16"/>
          <w:szCs w:val="20"/>
        </w:rPr>
        <w:t>must have completed prior API Q2</w:t>
      </w:r>
      <w:r w:rsidR="007E6C29">
        <w:rPr>
          <w:rFonts w:ascii="Franklin Gothic Book" w:hAnsi="Franklin Gothic Book"/>
          <w:sz w:val="16"/>
          <w:szCs w:val="20"/>
        </w:rPr>
        <w:t xml:space="preserve"> Essentials/Professional</w:t>
      </w:r>
      <w:r>
        <w:rPr>
          <w:rFonts w:ascii="Franklin Gothic Book" w:hAnsi="Franklin Gothic Book"/>
          <w:sz w:val="16"/>
          <w:szCs w:val="20"/>
        </w:rPr>
        <w:t xml:space="preserve"> </w:t>
      </w:r>
      <w:r w:rsidR="00D54E74">
        <w:rPr>
          <w:rFonts w:ascii="Franklin Gothic Book" w:hAnsi="Franklin Gothic Book"/>
          <w:sz w:val="16"/>
          <w:szCs w:val="20"/>
        </w:rPr>
        <w:t xml:space="preserve">training </w:t>
      </w:r>
      <w:r w:rsidR="00422248">
        <w:rPr>
          <w:rFonts w:ascii="Franklin Gothic Book" w:hAnsi="Franklin Gothic Book"/>
          <w:sz w:val="16"/>
          <w:szCs w:val="20"/>
        </w:rPr>
        <w:t>by Wollam Groups</w:t>
      </w:r>
      <w:r>
        <w:rPr>
          <w:rFonts w:ascii="Franklin Gothic Book" w:hAnsi="Franklin Gothic Book"/>
          <w:sz w:val="16"/>
          <w:szCs w:val="20"/>
        </w:rPr>
        <w:t xml:space="preserve">.  </w:t>
      </w:r>
    </w:p>
    <w:p w14:paraId="5B219941" w14:textId="77777777" w:rsidR="00FF37BA" w:rsidRDefault="00FF37BA" w:rsidP="00A244C4">
      <w:pPr>
        <w:spacing w:before="10" w:line="220" w:lineRule="exact"/>
      </w:pPr>
    </w:p>
    <w:p w14:paraId="330142C8" w14:textId="77777777" w:rsidR="00A244C4" w:rsidRDefault="00A244C4" w:rsidP="00A244C4">
      <w:pPr>
        <w:pStyle w:val="Heading2"/>
        <w:ind w:left="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526BC946" w14:textId="7740D140" w:rsidR="00A244C4" w:rsidRPr="00151E5B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5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5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="006E54E4"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="006E54E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the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4DA12D1C" w14:textId="77777777" w:rsidR="00422248" w:rsidRDefault="0081128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4A546F9C" w14:textId="77777777" w:rsidR="00422248" w:rsidRDefault="0042224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B490A94" w14:textId="77777777" w:rsidR="00422248" w:rsidRDefault="0042224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C0969CC" w14:textId="77777777" w:rsidR="00422248" w:rsidRDefault="0042224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5889111" w14:textId="77777777" w:rsidR="00422248" w:rsidRDefault="0042224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204FE27" w14:textId="77777777" w:rsidR="00422248" w:rsidRDefault="0042224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E9877B1" w14:textId="4840FC4F" w:rsidR="00422248" w:rsidRDefault="0042224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01C4323" w14:textId="5748406C" w:rsidR="00422248" w:rsidRDefault="0042224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9DC5D9C" w14:textId="77777777" w:rsidR="00422248" w:rsidRDefault="0042224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A5F164B" w14:textId="77777777" w:rsidR="006C5D2D" w:rsidRPr="00AB2B1A" w:rsidRDefault="005C3A0B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1CE6F95D" w14:textId="77777777" w:rsidR="006C5D2D" w:rsidRDefault="005C3A0B" w:rsidP="00E57E28">
      <w:pPr>
        <w:pStyle w:val="BodyText"/>
        <w:spacing w:before="14"/>
        <w:ind w:left="90"/>
        <w:rPr>
          <w:sz w:val="17"/>
          <w:szCs w:val="17"/>
        </w:rPr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  <w:r w:rsidR="00E57E28">
        <w:br/>
      </w:r>
    </w:p>
    <w:p w14:paraId="63F92E83" w14:textId="385B06F1" w:rsidR="006C5D2D" w:rsidRDefault="0055642A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2B080F35" wp14:editId="6F3C3D0B">
                <wp:simplePos x="0" y="0"/>
                <wp:positionH relativeFrom="page">
                  <wp:posOffset>4224020</wp:posOffset>
                </wp:positionH>
                <wp:positionV relativeFrom="paragraph">
                  <wp:posOffset>377825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BDEA45F" id="Group 11" o:spid="_x0000_s1026" style="position:absolute;margin-left:332.6pt;margin-top:29.75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xy446O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C958D5">
            <w:rPr>
              <w:rFonts w:ascii="Segoe UI Symbol" w:hAnsi="Segoe UI Symbol" w:cs="Segoe UI Symbol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697A4D9A" w14:textId="77777777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74FEB233" wp14:editId="6A073B3F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25DA2C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3278CF4E" wp14:editId="5FB5C0FF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EA43198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13FFEA02" w14:textId="5429838F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1" w:name="_Hlk485717526"/>
      <w:r w:rsidR="003E23F1" w:rsidRPr="003E23F1">
        <w:t xml:space="preserve"> </w:t>
      </w:r>
      <w:r w:rsidR="003E23F1">
        <w:t xml:space="preserve">CVD: </w:t>
      </w:r>
      <w:sdt>
        <w:sdtPr>
          <w:id w:val="-1830752741"/>
          <w:placeholder>
            <w:docPart w:val="53EE67CDF7934BAF8D2109EFC61EC49C"/>
          </w:placeholder>
          <w:showingPlcHdr/>
          <w:text/>
        </w:sdtPr>
        <w:sdtContent>
          <w:r w:rsidR="003E23F1" w:rsidRPr="00F7242B">
            <w:rPr>
              <w:color w:val="BFBFBF" w:themeColor="background1" w:themeShade="BF"/>
            </w:rPr>
            <w:t>Security Code</w:t>
          </w:r>
        </w:sdtContent>
      </w:sdt>
      <w:bookmarkEnd w:id="1"/>
    </w:p>
    <w:p w14:paraId="5BC11921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5AB9D26C" wp14:editId="25CA66A2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5F633C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6A5AC164" w14:textId="188BAF25" w:rsidR="006B45A6" w:rsidRPr="00166EF0" w:rsidRDefault="006B45A6" w:rsidP="006B45A6">
      <w:pPr>
        <w:pStyle w:val="BodyText"/>
        <w:spacing w:before="14"/>
        <w:ind w:left="90"/>
        <w:rPr>
          <w:i/>
        </w:rPr>
      </w:pPr>
      <w:r w:rsidRPr="00166EF0">
        <w:rPr>
          <w:i/>
        </w:rPr>
        <w:t>There will be a convenience fee of 2</w:t>
      </w:r>
      <w:r w:rsidR="003E23F1">
        <w:rPr>
          <w:i/>
        </w:rPr>
        <w:t>.5</w:t>
      </w:r>
      <w:r w:rsidRPr="00166EF0">
        <w:rPr>
          <w:i/>
        </w:rPr>
        <w:t xml:space="preserve">% for each credit card payment. </w:t>
      </w:r>
    </w:p>
    <w:p w14:paraId="20EACA2C" w14:textId="77777777" w:rsidR="006B45A6" w:rsidRDefault="006B45A6">
      <w:pPr>
        <w:pStyle w:val="Heading2"/>
      </w:pPr>
    </w:p>
    <w:p w14:paraId="19EDEEFE" w14:textId="2E237275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57F63E3E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1CBEC4AA" w14:textId="53D5463F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422248">
        <w:rPr>
          <w:rFonts w:ascii="Franklin Gothic Book" w:eastAsia="Franklin Gothic Book" w:hAnsi="Franklin Gothic Book" w:cs="Franklin Gothic Book"/>
          <w:b/>
        </w:rPr>
        <w:t>s</w:t>
      </w:r>
    </w:p>
    <w:p w14:paraId="5D8B7610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4A3D2884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27482E97" w14:textId="77777777" w:rsidR="006C5D2D" w:rsidRDefault="006C5D2D">
      <w:pPr>
        <w:spacing w:line="160" w:lineRule="exact"/>
        <w:rPr>
          <w:sz w:val="16"/>
          <w:szCs w:val="16"/>
        </w:rPr>
      </w:pPr>
    </w:p>
    <w:p w14:paraId="17301A25" w14:textId="77777777" w:rsidR="006C5D2D" w:rsidRDefault="005C3A0B">
      <w:pPr>
        <w:pStyle w:val="Heading2"/>
      </w:pPr>
      <w:r>
        <w:t>Cancellations</w:t>
      </w:r>
    </w:p>
    <w:p w14:paraId="2B67B544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44A1B18B" w14:textId="5CAF0251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3E23F1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A24F20C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466673F3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637B16F4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042C7B24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397CC827" w14:textId="77777777" w:rsidR="006C5D2D" w:rsidRDefault="006C5D2D">
      <w:pPr>
        <w:spacing w:line="160" w:lineRule="exact"/>
        <w:rPr>
          <w:sz w:val="16"/>
          <w:szCs w:val="16"/>
        </w:rPr>
      </w:pPr>
    </w:p>
    <w:p w14:paraId="0317633A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2DF09300" w14:textId="7A581A73" w:rsidR="008E43AD" w:rsidRPr="007B3B43" w:rsidRDefault="005C3A0B" w:rsidP="00422248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 w:rsidR="00422248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ollam Groups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  <w:r w:rsidR="00422248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above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1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 w:rsidR="00422248"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,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o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hyperlink r:id="rId12" w:history="1">
        <w:r w:rsidR="00422248" w:rsidRPr="008F37DE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www.wollamgroups</w:t>
        </w:r>
        <w:r w:rsidR="00422248" w:rsidRPr="008F37DE">
          <w:rPr>
            <w:rStyle w:val="Hyperlink"/>
            <w:rFonts w:ascii="Franklin Gothic Book" w:eastAsia="Franklin Gothic Book" w:hAnsi="Franklin Gothic Book" w:cs="Franklin Gothic Book"/>
            <w:i/>
            <w:spacing w:val="-1"/>
            <w:sz w:val="16"/>
            <w:szCs w:val="16"/>
            <w:u w:color="0000FF"/>
          </w:rPr>
          <w:t>.</w:t>
        </w:r>
        <w:r w:rsidR="00422248" w:rsidRPr="008F37DE">
          <w:rPr>
            <w:rStyle w:val="Hyperlink"/>
            <w:rFonts w:ascii="Franklin Gothic Book" w:eastAsia="Franklin Gothic Book" w:hAnsi="Franklin Gothic Book" w:cs="Franklin Gothic Book"/>
            <w:i/>
            <w:spacing w:val="1"/>
            <w:sz w:val="16"/>
            <w:szCs w:val="16"/>
            <w:u w:color="0000FF"/>
          </w:rPr>
          <w:t>c</w:t>
        </w:r>
        <w:r w:rsidR="00422248" w:rsidRPr="008F37DE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3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01442D96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2F958B04" w14:textId="1D3F1866" w:rsidR="006E486D" w:rsidRPr="00DA663F" w:rsidRDefault="006E486D" w:rsidP="006E486D">
      <w:pPr>
        <w:pStyle w:val="Heading2"/>
      </w:pPr>
      <w:r w:rsidRPr="00DA663F">
        <w:t>W</w:t>
      </w:r>
      <w:r w:rsidR="00422248">
        <w:t>ollam Groups</w:t>
      </w:r>
      <w:r w:rsidRPr="00DA663F">
        <w:t xml:space="preserve"> Training Locations</w:t>
      </w:r>
    </w:p>
    <w:p w14:paraId="1702E2C9" w14:textId="77777777" w:rsidR="006E486D" w:rsidRPr="008E43AD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64C2FF30" w14:textId="77777777" w:rsidR="001D67AB" w:rsidRDefault="006E486D" w:rsidP="006E486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  <w:r w:rsidRPr="00DA663F">
        <w:rPr>
          <w:rFonts w:ascii="Franklin Gothic Book" w:hAnsi="Franklin Gothic Book"/>
          <w:b/>
          <w:sz w:val="16"/>
        </w:rPr>
        <w:t>Traditional Classroom</w:t>
      </w:r>
      <w:r>
        <w:rPr>
          <w:rFonts w:ascii="Franklin Gothic Book" w:hAnsi="Franklin Gothic Book"/>
          <w:sz w:val="16"/>
        </w:rPr>
        <w:t xml:space="preserve"> – Physical classroom environment; </w:t>
      </w:r>
    </w:p>
    <w:p w14:paraId="27C4C58B" w14:textId="77777777" w:rsidR="006E486D" w:rsidRDefault="00140D8D" w:rsidP="006E486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t>PetroWise</w:t>
      </w:r>
      <w:r>
        <w:rPr>
          <w:rFonts w:ascii="Calibri" w:hAnsi="Calibri"/>
          <w:b/>
          <w:sz w:val="16"/>
        </w:rPr>
        <w:t>™</w:t>
      </w:r>
      <w:r>
        <w:rPr>
          <w:rFonts w:ascii="Franklin Gothic Book" w:hAnsi="Franklin Gothic Book"/>
          <w:sz w:val="16"/>
        </w:rPr>
        <w:t xml:space="preserve"> – See the </w:t>
      </w:r>
      <w:hyperlink r:id="rId14" w:history="1">
        <w:r w:rsidRPr="003948BD">
          <w:rPr>
            <w:rStyle w:val="Hyperlink"/>
            <w:rFonts w:ascii="Franklin Gothic Book" w:hAnsi="Franklin Gothic Book"/>
            <w:sz w:val="16"/>
          </w:rPr>
          <w:t>brochure</w:t>
        </w:r>
      </w:hyperlink>
      <w:r>
        <w:rPr>
          <w:rFonts w:ascii="Franklin Gothic Book" w:hAnsi="Franklin Gothic Book"/>
          <w:sz w:val="16"/>
        </w:rPr>
        <w:t xml:space="preserve"> for further information.</w:t>
      </w:r>
      <w:r w:rsidR="006E486D">
        <w:rPr>
          <w:rFonts w:ascii="Franklin Gothic Book" w:hAnsi="Franklin Gothic Book"/>
          <w:sz w:val="16"/>
        </w:rPr>
        <w:t xml:space="preserve"> Participants are responsible for cost of printing book. </w:t>
      </w:r>
      <w:r w:rsidR="003B2506">
        <w:rPr>
          <w:rFonts w:ascii="Franklin Gothic Book" w:hAnsi="Franklin Gothic Book"/>
          <w:sz w:val="16"/>
        </w:rPr>
        <w:t>D</w:t>
      </w:r>
      <w:r w:rsidR="006E486D">
        <w:rPr>
          <w:rFonts w:ascii="Franklin Gothic Book" w:hAnsi="Franklin Gothic Book"/>
          <w:sz w:val="16"/>
        </w:rPr>
        <w:t xml:space="preserve">ownloadable version of training materials will be provided. </w:t>
      </w:r>
    </w:p>
    <w:p w14:paraId="42DB3346" w14:textId="5FD69C53" w:rsidR="005F680F" w:rsidRDefault="006E486D" w:rsidP="0081128A">
      <w:pPr>
        <w:pStyle w:val="Heading2"/>
      </w:pPr>
      <w:r>
        <w:br/>
      </w:r>
      <w:r w:rsidR="00A7345A">
        <w:t>**</w:t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sdt>
        <w:sdtPr>
          <w:id w:val="1752311079"/>
          <w:showingPlcHdr/>
          <w:picture/>
        </w:sdtPr>
        <w:sdtEndPr/>
        <w:sdtContent>
          <w:r>
            <w:rPr>
              <w:noProof/>
            </w:rPr>
            <w:drawing>
              <wp:inline distT="0" distB="0" distL="0" distR="0" wp14:anchorId="60D00FD2" wp14:editId="28FBC342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4738099F" w14:textId="4BD60110" w:rsidR="006B45A6" w:rsidRDefault="006B45A6" w:rsidP="0081128A">
      <w:pPr>
        <w:pStyle w:val="Heading2"/>
      </w:pPr>
    </w:p>
    <w:p w14:paraId="7AE78EAF" w14:textId="77777777" w:rsidR="006B45A6" w:rsidRPr="00A00785" w:rsidRDefault="006B45A6" w:rsidP="006B45A6">
      <w:p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Please email the completed registration form to </w:t>
      </w:r>
      <w:hyperlink r:id="rId16" w:history="1">
        <w:r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wollampag.com</w:t>
        </w:r>
      </w:hyperlink>
    </w:p>
    <w:p w14:paraId="6BF396A8" w14:textId="77777777" w:rsidR="006B45A6" w:rsidRDefault="006B45A6" w:rsidP="0081128A">
      <w:pPr>
        <w:pStyle w:val="Heading2"/>
      </w:pPr>
    </w:p>
    <w:sectPr w:rsidR="006B45A6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B8D001" w14:textId="77777777" w:rsidR="006E6824" w:rsidRDefault="006E6824" w:rsidP="008F7DBA">
      <w:r>
        <w:separator/>
      </w:r>
    </w:p>
  </w:endnote>
  <w:endnote w:type="continuationSeparator" w:id="0">
    <w:p w14:paraId="0373AF5B" w14:textId="77777777" w:rsidR="006E6824" w:rsidRDefault="006E6824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D015D9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AFAF8CC" wp14:editId="3927945C">
              <wp:simplePos x="0" y="0"/>
              <wp:positionH relativeFrom="page">
                <wp:posOffset>786130</wp:posOffset>
              </wp:positionH>
              <wp:positionV relativeFrom="page">
                <wp:posOffset>9624695</wp:posOffset>
              </wp:positionV>
              <wp:extent cx="1184910" cy="104140"/>
              <wp:effectExtent l="0" t="0" r="15240" b="10160"/>
              <wp:wrapTight wrapText="bothSides">
                <wp:wrapPolygon edited="0">
                  <wp:start x="0" y="0"/>
                  <wp:lineTo x="0" y="19756"/>
                  <wp:lineTo x="21531" y="1975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104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7271789" w14:textId="2D018B5A" w:rsidR="008F7DBA" w:rsidRPr="00D03334" w:rsidRDefault="00C958D5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</w:t>
                          </w:r>
                          <w:r w:rsidR="008F7DBA">
                            <w:rPr>
                              <w:rFonts w:ascii="FranklinGotITC-Book" w:hAnsi="FranklinGotITC-Book"/>
                              <w:sz w:val="14"/>
                            </w:rPr>
                            <w:t>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AFAF8CC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9pt;margin-top:757.85pt;width:93.3pt;height:8.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" filled="f" stroked="f">
              <v:textbox inset="0,0,0,0">
                <w:txbxContent>
                  <w:p w14:paraId="27271789" w14:textId="2D018B5A" w:rsidR="008F7DBA" w:rsidRPr="00D03334" w:rsidRDefault="00C958D5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</w:t>
                    </w:r>
                    <w:r w:rsidR="008F7DBA">
                      <w:rPr>
                        <w:rFonts w:ascii="FranklinGotITC-Book" w:hAnsi="FranklinGotITC-Book"/>
                        <w:sz w:val="14"/>
                      </w:rPr>
                      <w:t>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3E7356C7" wp14:editId="69D4E376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64E310FA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E5E29D" w14:textId="77777777" w:rsidR="006E6824" w:rsidRDefault="006E6824" w:rsidP="008F7DBA">
      <w:r>
        <w:separator/>
      </w:r>
    </w:p>
  </w:footnote>
  <w:footnote w:type="continuationSeparator" w:id="0">
    <w:p w14:paraId="16CB27F3" w14:textId="77777777" w:rsidR="006E6824" w:rsidRDefault="006E6824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dt1f3T+/Dhnvsiqkz3ShBCJijeWyh8NH1yol2byv0efw4Up4LKpFdTdVuDDTurEWv1yuKVHXKp9RtLVASHBHDA==" w:salt="GEBkhD3hWKC0L34OiNym5g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Q0NTYzNjM0NDcxsjRS0lEKTi0uzszPAykwqgUAWu3oJSwAAAA="/>
  </w:docVars>
  <w:rsids>
    <w:rsidRoot w:val="006C5D2D"/>
    <w:rsid w:val="00003084"/>
    <w:rsid w:val="000403AE"/>
    <w:rsid w:val="00070CAA"/>
    <w:rsid w:val="000831C8"/>
    <w:rsid w:val="00096E53"/>
    <w:rsid w:val="000A54E1"/>
    <w:rsid w:val="000D3348"/>
    <w:rsid w:val="000F3B99"/>
    <w:rsid w:val="0010054E"/>
    <w:rsid w:val="001045BF"/>
    <w:rsid w:val="00131489"/>
    <w:rsid w:val="00140D8D"/>
    <w:rsid w:val="00184CA7"/>
    <w:rsid w:val="001D6290"/>
    <w:rsid w:val="001D67AB"/>
    <w:rsid w:val="001E4AD6"/>
    <w:rsid w:val="00255657"/>
    <w:rsid w:val="0026457A"/>
    <w:rsid w:val="0027314F"/>
    <w:rsid w:val="00281223"/>
    <w:rsid w:val="002A692E"/>
    <w:rsid w:val="00313C53"/>
    <w:rsid w:val="0035283F"/>
    <w:rsid w:val="003B2506"/>
    <w:rsid w:val="003E23F1"/>
    <w:rsid w:val="003F1893"/>
    <w:rsid w:val="003F7016"/>
    <w:rsid w:val="00422248"/>
    <w:rsid w:val="004C1670"/>
    <w:rsid w:val="004E2D3D"/>
    <w:rsid w:val="00537F9C"/>
    <w:rsid w:val="00551853"/>
    <w:rsid w:val="0055642A"/>
    <w:rsid w:val="00574C03"/>
    <w:rsid w:val="00596B3B"/>
    <w:rsid w:val="005C2AEE"/>
    <w:rsid w:val="005C3A0B"/>
    <w:rsid w:val="005D72C0"/>
    <w:rsid w:val="005F680F"/>
    <w:rsid w:val="006016F9"/>
    <w:rsid w:val="00610A06"/>
    <w:rsid w:val="006311BF"/>
    <w:rsid w:val="00641473"/>
    <w:rsid w:val="006456BB"/>
    <w:rsid w:val="00646B51"/>
    <w:rsid w:val="006B1D07"/>
    <w:rsid w:val="006B45A6"/>
    <w:rsid w:val="006B536C"/>
    <w:rsid w:val="006C552A"/>
    <w:rsid w:val="006C5D2D"/>
    <w:rsid w:val="006E19EA"/>
    <w:rsid w:val="006E486D"/>
    <w:rsid w:val="006E54E4"/>
    <w:rsid w:val="006E6824"/>
    <w:rsid w:val="00731BA3"/>
    <w:rsid w:val="00734FA3"/>
    <w:rsid w:val="00780A78"/>
    <w:rsid w:val="007A15B3"/>
    <w:rsid w:val="007A6DBA"/>
    <w:rsid w:val="007D4729"/>
    <w:rsid w:val="007E6C29"/>
    <w:rsid w:val="0081128A"/>
    <w:rsid w:val="00812BAD"/>
    <w:rsid w:val="00823A57"/>
    <w:rsid w:val="0086334F"/>
    <w:rsid w:val="0088279E"/>
    <w:rsid w:val="00886CA5"/>
    <w:rsid w:val="008B6752"/>
    <w:rsid w:val="008E43AD"/>
    <w:rsid w:val="008F5E5D"/>
    <w:rsid w:val="008F7DBA"/>
    <w:rsid w:val="0090767A"/>
    <w:rsid w:val="009139E8"/>
    <w:rsid w:val="00941B64"/>
    <w:rsid w:val="009F0AB8"/>
    <w:rsid w:val="009F7DCD"/>
    <w:rsid w:val="00A148F1"/>
    <w:rsid w:val="00A244C4"/>
    <w:rsid w:val="00A53C92"/>
    <w:rsid w:val="00A56B81"/>
    <w:rsid w:val="00A7345A"/>
    <w:rsid w:val="00A75115"/>
    <w:rsid w:val="00A851FD"/>
    <w:rsid w:val="00AB2B1A"/>
    <w:rsid w:val="00AB71EF"/>
    <w:rsid w:val="00AF50E8"/>
    <w:rsid w:val="00B30636"/>
    <w:rsid w:val="00B9267F"/>
    <w:rsid w:val="00C24282"/>
    <w:rsid w:val="00C3689A"/>
    <w:rsid w:val="00C958D5"/>
    <w:rsid w:val="00CA2BA3"/>
    <w:rsid w:val="00CC24F4"/>
    <w:rsid w:val="00CD5E58"/>
    <w:rsid w:val="00CE56C0"/>
    <w:rsid w:val="00D237AA"/>
    <w:rsid w:val="00D54E74"/>
    <w:rsid w:val="00D56058"/>
    <w:rsid w:val="00D65A9D"/>
    <w:rsid w:val="00D71BDB"/>
    <w:rsid w:val="00D84E14"/>
    <w:rsid w:val="00DA663F"/>
    <w:rsid w:val="00DA6A2E"/>
    <w:rsid w:val="00DC04E9"/>
    <w:rsid w:val="00DE4DE6"/>
    <w:rsid w:val="00E34C7B"/>
    <w:rsid w:val="00E414F4"/>
    <w:rsid w:val="00E57E28"/>
    <w:rsid w:val="00E75D36"/>
    <w:rsid w:val="00E87497"/>
    <w:rsid w:val="00E94679"/>
    <w:rsid w:val="00ED37DE"/>
    <w:rsid w:val="00EF0EF2"/>
    <w:rsid w:val="00F25B7D"/>
    <w:rsid w:val="00F50EDC"/>
    <w:rsid w:val="00F756A1"/>
    <w:rsid w:val="00FD0476"/>
    <w:rsid w:val="00FE109A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F86BCF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6B45A6"/>
    <w:rPr>
      <w:rFonts w:ascii="Franklin Gothic Book" w:eastAsia="Franklin Gothic Book" w:hAnsi="Franklin Gothic Book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hyperlink" Target="mailto:info@wollampag.com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wollamgroups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mailto:info@wollampag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nfo@wollampag.com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nebula.wsimg.com/da96bb4365cac50f5feaacd2dc2ffa2f?AccessKeyId=E04FE16A82A72EC8803A&amp;disposition=0&amp;alloworigin=1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D46C38" w:rsidP="00D46C38">
          <w:pPr>
            <w:pStyle w:val="45126515C3BC4FE78D95397D101534A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D46C38" w:rsidP="00D46C38">
          <w:pPr>
            <w:pStyle w:val="DEF4866AE1704AD098DA7A428E0EC3ED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D46C38" w:rsidP="00D46C38">
          <w:pPr>
            <w:pStyle w:val="D016FEE4B9FD47519FB617BB097E1E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D46C38" w:rsidP="00D46C38">
          <w:pPr>
            <w:pStyle w:val="7953B9D84D10411DA68D808978540E46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D46C38" w:rsidP="00D46C38">
          <w:pPr>
            <w:pStyle w:val="F8231E4653B54344AE18182DFD44CFAF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D46C38" w:rsidP="00D46C38">
          <w:pPr>
            <w:pStyle w:val="4FAFF33E1925470B953B817220F016B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D46C38" w:rsidP="00D46C38">
          <w:pPr>
            <w:pStyle w:val="4685C285B4464497B5CEDB005F5F897E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D46C38" w:rsidP="00D46C38">
          <w:pPr>
            <w:pStyle w:val="BC66D44D0AF94948A098FAC8F0F5C3A9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D46C38" w:rsidP="00D46C38">
          <w:pPr>
            <w:pStyle w:val="FC240EA5F8FB461B906337DB7582F1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D46C38" w:rsidP="00D46C38">
          <w:pPr>
            <w:pStyle w:val="5616E6973F4343F0A28B62A27B282D2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D46C38" w:rsidP="00D46C38">
          <w:pPr>
            <w:pStyle w:val="0D9AE8EB6F014F94955FC51C58B4B67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D46C38" w:rsidP="00D46C38">
          <w:pPr>
            <w:pStyle w:val="BCD92D552BB349E5A2A1D841A8FBBCA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D46C38" w:rsidP="00D46C38">
          <w:pPr>
            <w:pStyle w:val="C0812576DCEC42979337EF87ACF908A1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D46C38" w:rsidP="00D46C38">
          <w:pPr>
            <w:pStyle w:val="B8DCF147021B4E7EA1C4156A43AA4C90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D46C38" w:rsidP="00D46C38">
          <w:pPr>
            <w:pStyle w:val="85B824B847C646E1BDFC3D214F1CE5E725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D46C38" w:rsidP="00D46C38">
          <w:pPr>
            <w:pStyle w:val="694F21F78D754EB7AD355BD7C810A03722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53EE67CDF7934BAF8D2109EFC61EC4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FDAE5B-D883-44A0-A96E-BA3C5ED3EBA7}"/>
      </w:docPartPr>
      <w:docPartBody>
        <w:p w:rsidR="00000000" w:rsidRDefault="00AB02B4" w:rsidP="00AB02B4">
          <w:pPr>
            <w:pStyle w:val="53EE67CDF7934BAF8D2109EFC61EC49C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333E"/>
    <w:rsid w:val="0005312B"/>
    <w:rsid w:val="000C45E7"/>
    <w:rsid w:val="000D238C"/>
    <w:rsid w:val="00157020"/>
    <w:rsid w:val="001C5AAE"/>
    <w:rsid w:val="001F0DDA"/>
    <w:rsid w:val="002D3B37"/>
    <w:rsid w:val="002F0BE1"/>
    <w:rsid w:val="002F3EE7"/>
    <w:rsid w:val="003521CC"/>
    <w:rsid w:val="003534E0"/>
    <w:rsid w:val="00361352"/>
    <w:rsid w:val="004C2BF1"/>
    <w:rsid w:val="004C7441"/>
    <w:rsid w:val="005A532B"/>
    <w:rsid w:val="005B050E"/>
    <w:rsid w:val="005D3166"/>
    <w:rsid w:val="006B753E"/>
    <w:rsid w:val="006F4B8D"/>
    <w:rsid w:val="00876688"/>
    <w:rsid w:val="00A753FF"/>
    <w:rsid w:val="00A91E83"/>
    <w:rsid w:val="00AB02B4"/>
    <w:rsid w:val="00B72EBA"/>
    <w:rsid w:val="00C46B9C"/>
    <w:rsid w:val="00C867E2"/>
    <w:rsid w:val="00D20DC0"/>
    <w:rsid w:val="00D36312"/>
    <w:rsid w:val="00D4115C"/>
    <w:rsid w:val="00D46C38"/>
    <w:rsid w:val="00D97286"/>
    <w:rsid w:val="00E8333E"/>
    <w:rsid w:val="00E9334E"/>
    <w:rsid w:val="00F81D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6C38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3EE67CDF7934BAF8D2109EFC61EC49C">
    <w:name w:val="53EE67CDF7934BAF8D2109EFC61EC49C"/>
    <w:rsid w:val="00AB02B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585D3C-44E2-4E07-9EC5-37E8F67ACD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542</Words>
  <Characters>309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schwab@wollampag.com</cp:lastModifiedBy>
  <cp:revision>6</cp:revision>
  <dcterms:created xsi:type="dcterms:W3CDTF">2016-08-18T23:39:00Z</dcterms:created>
  <dcterms:modified xsi:type="dcterms:W3CDTF">2017-06-20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